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мира Хаким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047081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60369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08525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07211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82040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199440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191807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35898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151937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37105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23911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51352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89893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08647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10658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53601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мира Хакимова</dc:creator>
  <dc:language>ru-RU</dc:language>
  <cp:keywords/>
  <dcterms:created xsi:type="dcterms:W3CDTF">2025-03-23T10:52:14Z</dcterms:created>
  <dcterms:modified xsi:type="dcterms:W3CDTF">2025-03-23T10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